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Position</w:t>
      </w:r>
    </w:p>
    <w:bookmarkStart w:id="20" w:name="X413d6ec8d82c61b2bc5d1274d4f57a503a2e6c1"/>
    <w:p>
      <w:pPr>
        <w:pStyle w:val="Heading1"/>
      </w:pPr>
      <w:r>
        <w:t xml:space="preserve">Internship Application Letter for Civil Engineer Position in Philippines Mani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cipient Company Name]</w:t>
      </w:r>
      <w:r>
        <w:br/>
      </w:r>
      <w:r>
        <w:rPr>
          <w:bCs/>
          <w:b/>
        </w:rPr>
        <w:t xml:space="preserve">Company Address:</w:t>
      </w:r>
      <w:r>
        <w:br/>
      </w:r>
      <w:r>
        <w:t xml:space="preserve">[Street Address]</w:t>
      </w:r>
      <w:r>
        <w:br/>
      </w:r>
      <w:r>
        <w:t xml:space="preserve">Quezon City, Metro Manila</w:t>
      </w:r>
      <w:r>
        <w:br/>
      </w:r>
      <w:r>
        <w:t xml:space="preserve">Philippines</w:t>
      </w:r>
    </w:p>
    <w:p>
      <w:pPr>
        <w:pStyle w:val="BodyText"/>
      </w:pPr>
      <w:r>
        <w:rPr>
          <w:iCs/>
          <w:i/>
        </w:rPr>
        <w:t xml:space="preserve">Dear Hiring Manager,</w:t>
      </w:r>
    </w:p>
    <w:p>
      <w:pPr>
        <w:pStyle w:val="BodyText"/>
      </w:pPr>
      <w:r>
        <w:t xml:space="preserve">I am writing with profound enthusiasm to submit my application for the Civil Engineer Internship Position at your esteemed organization in Manila, Philippines. This</w:t>
      </w:r>
      <w:r>
        <w:t xml:space="preserve"> </w:t>
      </w:r>
      <w:r>
        <w:rPr>
          <w:bCs/>
          <w:b/>
        </w:rPr>
        <w:t xml:space="preserve">Internship Application Letter</w:t>
      </w:r>
      <w:r>
        <w:t xml:space="preserve"> </w:t>
      </w:r>
      <w:r>
        <w:t xml:space="preserve">represents not merely an academic requirement but a strategic step toward launching my professional journey within the dynamic infrastructure landscape of the</w:t>
      </w:r>
      <w:r>
        <w:t xml:space="preserve"> </w:t>
      </w:r>
      <w:r>
        <w:rPr>
          <w:bCs/>
          <w:b/>
        </w:rPr>
        <w:t xml:space="preserve">Philippines Manila</w:t>
      </w:r>
      <w:r>
        <w:t xml:space="preserve"> </w:t>
      </w:r>
      <w:r>
        <w:t xml:space="preserve">region. As a dedicated civil engineering student at the University of the Philippines Los Baños (UPLB), I have meticulously prepared myself to contribute meaningfully to your team while gaining invaluable hands-on experience in one of Asia’s most rapidly developing urban centers.</w:t>
      </w:r>
    </w:p>
    <w:p>
      <w:pPr>
        <w:pStyle w:val="BodyText"/>
      </w:pPr>
      <w:r>
        <w:t xml:space="preserve">The Philippine construction industry is experiencing unprecedented growth, driven by critical government initiatives like the "Build, Build, Build" program and the Metro Manila Subway Project. I am deeply inspired by how organizations such as yours are shaping resilient infrastructure that addresses both current demands and future challenges—particularly in disaster-prone areas like Manila. My academic curriculum at UPLB has equipped me with a robust foundation in structural analysis, geotechnical engineering, and sustainable design principles directly applicable to projects across the</w:t>
      </w:r>
      <w:r>
        <w:t xml:space="preserve"> </w:t>
      </w:r>
      <w:r>
        <w:rPr>
          <w:bCs/>
          <w:b/>
        </w:rPr>
        <w:t xml:space="preserve">Philippines Manila</w:t>
      </w:r>
      <w:r>
        <w:t xml:space="preserve"> </w:t>
      </w:r>
      <w:r>
        <w:t xml:space="preserve">corridor. I have excelled in courses such as "Advanced Structural Design," "Hydraulic Engineering," and "Construction Materials Testing," achieving a GPA of 3.75/4.0 while contributing to university-led initiatives like the watershed rehabilitation project along Marikina River—a testament to my commitment to solutions that serve local communities.</w:t>
      </w:r>
    </w:p>
    <w:p>
      <w:pPr>
        <w:pStyle w:val="BodyText"/>
      </w:pPr>
      <w:r>
        <w:t xml:space="preserve">My technical proficiency extends beyond theoretical knowledge. I am proficient in AutoCAD Civil 3D, GIS software for site analysis, and Revit for BIM modeling—skills honed through hands-on projects including the design of a low-cost flood-resistant housing prototype for informal settlers in Quezon City. This project required collaborative problem-solving with local barangay officials to ensure designs respected cultural contexts while meeting safety standards. Additionally, I completed a field surveying internship with the Department of Public Works and Highways (DPWH) Region III, where I assisted in topographic mapping for a road expansion along the North Luzon Expressway. This experience taught me how meticulous data collection directly impacts project timelines and cost efficiency—a lesson I now apply rigorously in all my work. As a future</w:t>
      </w:r>
      <w:r>
        <w:t xml:space="preserve"> </w:t>
      </w:r>
      <w:r>
        <w:rPr>
          <w:bCs/>
          <w:b/>
        </w:rPr>
        <w:t xml:space="preserve">Civil Engineer</w:t>
      </w:r>
      <w:r>
        <w:t xml:space="preserve">, I understand that precision in measurement and adherence to Philippine National Standards (PNS) are non-negotiables.</w:t>
      </w:r>
    </w:p>
    <w:p>
      <w:pPr>
        <w:pStyle w:val="BodyText"/>
      </w:pPr>
      <w:r>
        <w:t xml:space="preserve">What truly sets me apart is my contextual understanding of Manila’s unique urban engineering challenges. Having grown up in Metro Manila, I have witnessed firsthand how infrastructure gaps exacerbate flooding during typhoon seasons—prompting my thesis research on "Green Stormwater Infrastructure for Urbanized Watersheds in Quezon City." My work involved analyzing soil permeability data from Pasig River floodplains and proposing bio-swales integrated into existing public parks. This project was funded by the Philippine Council for Industry, Energy, and Emerging Technology Research and Development (PCIEERD), underscoring its relevance to national priorities. I recognize that effective</w:t>
      </w:r>
      <w:r>
        <w:t xml:space="preserve"> </w:t>
      </w:r>
      <w:r>
        <w:rPr>
          <w:bCs/>
          <w:b/>
        </w:rPr>
        <w:t xml:space="preserve">Civil Engineer</w:t>
      </w:r>
      <w:r>
        <w:t xml:space="preserve"> </w:t>
      </w:r>
      <w:r>
        <w:t xml:space="preserve">solutions in the</w:t>
      </w:r>
      <w:r>
        <w:t xml:space="preserve"> </w:t>
      </w:r>
      <w:r>
        <w:rPr>
          <w:bCs/>
          <w:b/>
        </w:rPr>
        <w:t xml:space="preserve">Philippines Manila</w:t>
      </w:r>
      <w:r>
        <w:t xml:space="preserve"> </w:t>
      </w:r>
      <w:r>
        <w:t xml:space="preserve">context must balance technical excellence with socio-ecological sensitivity—a philosophy I bring to every task.</w:t>
      </w:r>
    </w:p>
    <w:p>
      <w:pPr>
        <w:pStyle w:val="BodyText"/>
      </w:pPr>
      <w:r>
        <w:t xml:space="preserve">I am equally passionate about professional development within the Philippine engineering ecosystem. I actively follow updates from the Board of Civil Engineering (BCE) and have attended webinars by the Philippine Institute of Civil Engineers (PICE), including their recent session on "Innovative Materials in Philippine Bridge Construction." I am eager to learn from your team’s expertise in large-scale projects like the New Metro Manila Subway, which aligns with my career aspiration to specialize in sustainable transit infrastructure. In Manila’s competitive environment, I thrive under structured mentorship—I previously assisted a licensed civil engineer at a local firm during the construction of a 5-star hotel in Bonifacio Global City, where I managed material quality checks and documented daily progress reports for the project manager.</w:t>
      </w:r>
    </w:p>
    <w:p>
      <w:pPr>
        <w:pStyle w:val="BodyText"/>
      </w:pPr>
      <w:r>
        <w:t xml:space="preserve">My motivation to intern with your company stems from your commitment to community-driven development. I was particularly impressed by your involvement in the "Safe Streets Manila" initiative, which reimagined traffic flow along Taft Avenue while prioritizing pedestrian safety—a model of how engineering can directly improve urban livability. As a civil engineer-in-training, I am committed to advancing this ethos. My fluency in Tagalog and English ensures seamless communication with local stakeholders and technical teams, while my adaptability allows me to thrive in Manila’s fast-paced work culture—from coordinating with barangay officials for site access to navigating the logistics of urban construction amid heavy traffic.</w:t>
      </w:r>
    </w:p>
    <w:p>
      <w:pPr>
        <w:pStyle w:val="BodyText"/>
      </w:pPr>
      <w:r>
        <w:t xml:space="preserve">I am confident that my academic rigor, field experience, and deep-rooted understanding of Manila’s infrastructure needs position me as a strong candidate. I am prepared to contribute immediately through tasks such as assisting in site supervision, preparing technical drawings using local codes, and supporting environmental impact assessments for new developments. More importantly, I seek an opportunity where I can grow under your guidance while contributing to projects that define the</w:t>
      </w:r>
      <w:r>
        <w:t xml:space="preserve"> </w:t>
      </w:r>
      <w:r>
        <w:rPr>
          <w:bCs/>
          <w:b/>
        </w:rPr>
        <w:t xml:space="preserve">Philippines Manila</w:t>
      </w:r>
      <w:r>
        <w:t xml:space="preserve"> </w:t>
      </w:r>
      <w:r>
        <w:t xml:space="preserve">skyline for generations.</w:t>
      </w:r>
    </w:p>
    <w:p>
      <w:pPr>
        <w:pStyle w:val="BodyText"/>
      </w:pPr>
      <w:r>
        <w:t xml:space="preserve">Thank you for considering my</w:t>
      </w:r>
      <w:r>
        <w:t xml:space="preserve"> </w:t>
      </w:r>
      <w:r>
        <w:rPr>
          <w:bCs/>
          <w:b/>
        </w:rPr>
        <w:t xml:space="preserve">Internship Application Letter</w:t>
      </w:r>
      <w:r>
        <w:t xml:space="preserve">. I have attached my resume, academic transcripts, and a copy of my PRC Professional Identification Card (PIC) as required. I welcome the opportunity to discuss how my skills align with your current projects during an interview at your earliest convenience. You may reach me via email at [your.email@domain.com] or mobile at +639123456789. I look forward to contributing to a team that is building the future of Philippine infrastructure—one resilient structure, one sustainable community, at a time.</w:t>
      </w:r>
    </w:p>
    <w:p>
      <w:pPr>
        <w:pStyle w:val="BodyText"/>
      </w:pPr>
      <w:r>
        <w:rPr>
          <w:iCs/>
          <w:i/>
        </w:rPr>
        <w:t xml:space="preserve">Sincerely,</w:t>
      </w:r>
    </w:p>
    <w:p>
      <w:pPr>
        <w:pStyle w:val="BodyText"/>
      </w:pPr>
      <w:r>
        <w:t xml:space="preserve">[Your Full Name]</w:t>
      </w:r>
      <w:r>
        <w:br/>
      </w:r>
      <w:r>
        <w:t xml:space="preserve">Civil Engineering Student</w:t>
      </w:r>
      <w:r>
        <w:br/>
      </w:r>
      <w:r>
        <w:t xml:space="preserve">University of the Philippines Los Baños (UPLB)</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Position</dc:title>
  <dc:creator/>
  <cp:keywords/>
  <dcterms:created xsi:type="dcterms:W3CDTF">2026-07-19T08:32:25Z</dcterms:created>
  <dcterms:modified xsi:type="dcterms:W3CDTF">2026-07-19T08:32:25Z</dcterms:modified>
</cp:coreProperties>
</file>

<file path=docProps/custom.xml><?xml version="1.0" encoding="utf-8"?>
<Properties xmlns="http://schemas.openxmlformats.org/officeDocument/2006/custom-properties" xmlns:vt="http://schemas.openxmlformats.org/officeDocument/2006/docPropsVTypes"/>
</file>